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32B0D" w14:textId="27178F78" w:rsidR="00941050" w:rsidRPr="00B738BC" w:rsidRDefault="00DF4E02">
      <w:pPr>
        <w:rPr>
          <w:sz w:val="32"/>
          <w:szCs w:val="32"/>
        </w:rPr>
      </w:pPr>
      <w:r w:rsidRPr="00B738BC">
        <w:rPr>
          <w:sz w:val="32"/>
          <w:szCs w:val="32"/>
        </w:rPr>
        <w:t xml:space="preserve">Mei </w:t>
      </w:r>
      <w:r w:rsidR="00B65420" w:rsidRPr="00B738BC">
        <w:rPr>
          <w:sz w:val="32"/>
          <w:szCs w:val="32"/>
        </w:rPr>
        <w:t>darhi khud theek krta hun</w:t>
      </w:r>
    </w:p>
    <w:p w14:paraId="4DDC14B2" w14:textId="5EA0D3FA" w:rsidR="00B65420" w:rsidRPr="00B738BC" w:rsidRDefault="00B65420">
      <w:pPr>
        <w:rPr>
          <w:sz w:val="32"/>
          <w:szCs w:val="32"/>
        </w:rPr>
      </w:pPr>
      <w:r w:rsidRPr="00B738BC">
        <w:rPr>
          <w:sz w:val="32"/>
          <w:szCs w:val="32"/>
        </w:rPr>
        <w:t>Ahmad ko khana khilao</w:t>
      </w:r>
    </w:p>
    <w:p w14:paraId="16E1AF27" w14:textId="5F8F5568" w:rsidR="00B65420" w:rsidRPr="00B738BC" w:rsidRDefault="00B65420">
      <w:pPr>
        <w:rPr>
          <w:sz w:val="32"/>
          <w:szCs w:val="32"/>
        </w:rPr>
      </w:pPr>
      <w:r w:rsidRPr="00B738BC">
        <w:rPr>
          <w:sz w:val="32"/>
          <w:szCs w:val="32"/>
        </w:rPr>
        <w:t>Ahmad ko khana do</w:t>
      </w:r>
    </w:p>
    <w:p w14:paraId="6E6765DE" w14:textId="1E89D7E6" w:rsidR="00B65420" w:rsidRPr="00B738BC" w:rsidRDefault="00B65420">
      <w:pPr>
        <w:rPr>
          <w:sz w:val="32"/>
          <w:szCs w:val="32"/>
        </w:rPr>
      </w:pPr>
      <w:r w:rsidRPr="00B738BC">
        <w:rPr>
          <w:sz w:val="32"/>
          <w:szCs w:val="32"/>
        </w:rPr>
        <w:t>Mjhy pani pilao</w:t>
      </w:r>
    </w:p>
    <w:p w14:paraId="272D7D0A" w14:textId="227275D4" w:rsidR="00B65420" w:rsidRPr="00B738BC" w:rsidRDefault="00B65420">
      <w:pPr>
        <w:rPr>
          <w:sz w:val="32"/>
          <w:szCs w:val="32"/>
        </w:rPr>
      </w:pPr>
      <w:r w:rsidRPr="00B738BC">
        <w:rPr>
          <w:sz w:val="32"/>
          <w:szCs w:val="32"/>
        </w:rPr>
        <w:t>Mjhy chabi do</w:t>
      </w:r>
    </w:p>
    <w:p w14:paraId="6E2D67B9" w14:textId="7929128C" w:rsidR="00B65420" w:rsidRPr="00B738BC" w:rsidRDefault="00B65420">
      <w:pPr>
        <w:rPr>
          <w:sz w:val="32"/>
          <w:szCs w:val="32"/>
        </w:rPr>
      </w:pPr>
      <w:r w:rsidRPr="00B738BC">
        <w:rPr>
          <w:sz w:val="32"/>
          <w:szCs w:val="32"/>
        </w:rPr>
        <w:t>Usy(him) chabi do</w:t>
      </w:r>
    </w:p>
    <w:p w14:paraId="639A03E7" w14:textId="606563C0" w:rsidR="00B65420" w:rsidRPr="00B738BC" w:rsidRDefault="00B65420">
      <w:pPr>
        <w:rPr>
          <w:sz w:val="32"/>
          <w:szCs w:val="32"/>
        </w:rPr>
      </w:pPr>
      <w:r w:rsidRPr="00B738BC">
        <w:rPr>
          <w:sz w:val="32"/>
          <w:szCs w:val="32"/>
        </w:rPr>
        <w:t>Mjhy khana khilao</w:t>
      </w:r>
    </w:p>
    <w:p w14:paraId="753FE743" w14:textId="37CF3B67" w:rsidR="00B65420" w:rsidRPr="00B738BC" w:rsidRDefault="00B65420">
      <w:pPr>
        <w:rPr>
          <w:sz w:val="32"/>
          <w:szCs w:val="32"/>
        </w:rPr>
      </w:pPr>
      <w:r w:rsidRPr="00B738BC">
        <w:rPr>
          <w:sz w:val="32"/>
          <w:szCs w:val="32"/>
        </w:rPr>
        <w:t>Buy me the car</w:t>
      </w:r>
    </w:p>
    <w:p w14:paraId="7A5E05D4" w14:textId="41AB29F8" w:rsidR="00B65420" w:rsidRPr="00B738BC" w:rsidRDefault="00B65420">
      <w:pPr>
        <w:rPr>
          <w:sz w:val="32"/>
          <w:szCs w:val="32"/>
        </w:rPr>
      </w:pPr>
      <w:r w:rsidRPr="00B738BC">
        <w:rPr>
          <w:sz w:val="32"/>
          <w:szCs w:val="32"/>
        </w:rPr>
        <w:t>Mjhy car khared k do</w:t>
      </w:r>
    </w:p>
    <w:p w14:paraId="6B78F5E0" w14:textId="596C7018" w:rsidR="00B65420" w:rsidRPr="00B738BC" w:rsidRDefault="00B65420">
      <w:pPr>
        <w:rPr>
          <w:sz w:val="32"/>
          <w:szCs w:val="32"/>
        </w:rPr>
      </w:pPr>
      <w:r w:rsidRPr="00B738BC">
        <w:rPr>
          <w:sz w:val="32"/>
          <w:szCs w:val="32"/>
        </w:rPr>
        <w:t>Garree khareedo</w:t>
      </w:r>
    </w:p>
    <w:p w14:paraId="3A0329C5" w14:textId="77777777" w:rsidR="00B65420" w:rsidRPr="00B738BC" w:rsidRDefault="00B65420">
      <w:pPr>
        <w:rPr>
          <w:sz w:val="32"/>
          <w:szCs w:val="32"/>
        </w:rPr>
      </w:pPr>
    </w:p>
    <w:p w14:paraId="3DBF8B6B" w14:textId="52516966" w:rsidR="00B65420" w:rsidRPr="00B738BC" w:rsidRDefault="00B65420">
      <w:pPr>
        <w:rPr>
          <w:sz w:val="32"/>
          <w:szCs w:val="32"/>
        </w:rPr>
      </w:pPr>
      <w:r w:rsidRPr="00B738BC">
        <w:rPr>
          <w:sz w:val="32"/>
          <w:szCs w:val="32"/>
        </w:rPr>
        <w:t>Mjhy mobile dhond k do</w:t>
      </w:r>
    </w:p>
    <w:p w14:paraId="23651ECE" w14:textId="2A1D10A5" w:rsidR="004D376B" w:rsidRPr="00B738BC" w:rsidRDefault="004D376B">
      <w:pPr>
        <w:rPr>
          <w:sz w:val="32"/>
          <w:szCs w:val="32"/>
        </w:rPr>
      </w:pPr>
      <w:r w:rsidRPr="00B738BC">
        <w:rPr>
          <w:sz w:val="32"/>
          <w:szCs w:val="32"/>
        </w:rPr>
        <w:t>Mera mobile dhondo</w:t>
      </w:r>
    </w:p>
    <w:p w14:paraId="7C7398CE" w14:textId="77777777" w:rsidR="004D376B" w:rsidRPr="00B738BC" w:rsidRDefault="004D376B">
      <w:pPr>
        <w:rPr>
          <w:sz w:val="32"/>
          <w:szCs w:val="32"/>
        </w:rPr>
      </w:pPr>
    </w:p>
    <w:p w14:paraId="391C168B" w14:textId="184DD579" w:rsidR="004D376B" w:rsidRPr="00B738BC" w:rsidRDefault="004D376B">
      <w:pPr>
        <w:rPr>
          <w:sz w:val="32"/>
          <w:szCs w:val="32"/>
        </w:rPr>
      </w:pPr>
      <w:r w:rsidRPr="00B738BC">
        <w:rPr>
          <w:sz w:val="32"/>
          <w:szCs w:val="32"/>
        </w:rPr>
        <w:t>Abhi ghr mei,koi nhi hai</w:t>
      </w:r>
    </w:p>
    <w:p w14:paraId="737D0784" w14:textId="2EB24C9D" w:rsidR="004D376B" w:rsidRPr="00B738BC" w:rsidRDefault="004D376B">
      <w:pPr>
        <w:rPr>
          <w:sz w:val="32"/>
          <w:szCs w:val="32"/>
        </w:rPr>
      </w:pPr>
      <w:r w:rsidRPr="00B738BC">
        <w:rPr>
          <w:sz w:val="32"/>
          <w:szCs w:val="32"/>
        </w:rPr>
        <w:t>yahan koi nhi hai(nobody is here)</w:t>
      </w:r>
    </w:p>
    <w:p w14:paraId="5D1B166B" w14:textId="77777777" w:rsidR="004D376B" w:rsidRPr="00B738BC" w:rsidRDefault="004D376B">
      <w:pPr>
        <w:rPr>
          <w:sz w:val="32"/>
          <w:szCs w:val="32"/>
        </w:rPr>
      </w:pPr>
    </w:p>
    <w:p w14:paraId="4258506B" w14:textId="392991CB" w:rsidR="004D376B" w:rsidRPr="00B738BC" w:rsidRDefault="004D376B">
      <w:pPr>
        <w:rPr>
          <w:sz w:val="32"/>
          <w:szCs w:val="32"/>
        </w:rPr>
      </w:pPr>
      <w:r w:rsidRPr="00B738BC">
        <w:rPr>
          <w:sz w:val="32"/>
          <w:szCs w:val="32"/>
        </w:rPr>
        <w:t>sb ilyas k school gaye hen kyun k aaj parents evening hai</w:t>
      </w:r>
    </w:p>
    <w:p w14:paraId="5D4F4F36" w14:textId="77777777" w:rsidR="00B738BC" w:rsidRPr="00B738BC" w:rsidRDefault="00B738BC">
      <w:pPr>
        <w:rPr>
          <w:sz w:val="32"/>
          <w:szCs w:val="32"/>
        </w:rPr>
      </w:pPr>
    </w:p>
    <w:p w14:paraId="52ACE4EC" w14:textId="77777777" w:rsidR="00B738BC" w:rsidRPr="00B738BC" w:rsidRDefault="00B738BC">
      <w:pPr>
        <w:rPr>
          <w:sz w:val="32"/>
          <w:szCs w:val="32"/>
        </w:rPr>
      </w:pPr>
    </w:p>
    <w:p w14:paraId="4C48CA91" w14:textId="67B267C1" w:rsidR="00B738BC" w:rsidRDefault="00B738BC">
      <w:pPr>
        <w:rPr>
          <w:sz w:val="32"/>
          <w:szCs w:val="32"/>
        </w:rPr>
      </w:pPr>
      <w:r w:rsidRPr="00B738BC">
        <w:rPr>
          <w:sz w:val="32"/>
          <w:szCs w:val="32"/>
          <w:highlight w:val="yellow"/>
        </w:rPr>
        <w:t>shower=nahata/nahati</w:t>
      </w:r>
    </w:p>
    <w:p w14:paraId="3C98AE48" w14:textId="63B349A2" w:rsidR="000C0481" w:rsidRDefault="000C0481">
      <w:pPr>
        <w:rPr>
          <w:sz w:val="32"/>
          <w:szCs w:val="32"/>
        </w:rPr>
      </w:pPr>
      <w:r>
        <w:rPr>
          <w:sz w:val="32"/>
          <w:szCs w:val="32"/>
        </w:rPr>
        <w:t>so/that’s why=to/es liye</w:t>
      </w:r>
    </w:p>
    <w:p w14:paraId="19B65ED1" w14:textId="0DC4BA07" w:rsidR="000C0481" w:rsidRDefault="000C0481">
      <w:pPr>
        <w:rPr>
          <w:sz w:val="32"/>
          <w:szCs w:val="32"/>
        </w:rPr>
      </w:pPr>
      <w:r>
        <w:rPr>
          <w:sz w:val="32"/>
          <w:szCs w:val="32"/>
        </w:rPr>
        <w:lastRenderedPageBreak/>
        <w:t>I was taking shower so that’s why I didn’t come</w:t>
      </w:r>
    </w:p>
    <w:p w14:paraId="4AB94DFB" w14:textId="26E9EA95" w:rsidR="000C0481" w:rsidRDefault="000C0481">
      <w:pPr>
        <w:rPr>
          <w:sz w:val="32"/>
          <w:szCs w:val="32"/>
        </w:rPr>
      </w:pPr>
      <w:r>
        <w:rPr>
          <w:sz w:val="32"/>
          <w:szCs w:val="32"/>
        </w:rPr>
        <w:t>Mei naha raha tha to es liye mei nhi aya</w:t>
      </w:r>
    </w:p>
    <w:p w14:paraId="0001A919" w14:textId="4CEDF1D5" w:rsidR="000C0481" w:rsidRDefault="000C0481">
      <w:pPr>
        <w:rPr>
          <w:sz w:val="32"/>
          <w:szCs w:val="32"/>
        </w:rPr>
      </w:pPr>
      <w:r>
        <w:rPr>
          <w:sz w:val="32"/>
          <w:szCs w:val="32"/>
        </w:rPr>
        <w:t>I was not able to come</w:t>
      </w:r>
    </w:p>
    <w:p w14:paraId="0210AC1A" w14:textId="75DD96EF" w:rsidR="000C0481" w:rsidRDefault="000C0481">
      <w:pPr>
        <w:rPr>
          <w:sz w:val="32"/>
          <w:szCs w:val="32"/>
        </w:rPr>
      </w:pPr>
      <w:r>
        <w:rPr>
          <w:sz w:val="32"/>
          <w:szCs w:val="32"/>
        </w:rPr>
        <w:t>Mei nhi aa saka</w:t>
      </w:r>
    </w:p>
    <w:p w14:paraId="47A2700D" w14:textId="269D002B" w:rsidR="000C0481" w:rsidRDefault="000C0481">
      <w:pPr>
        <w:rPr>
          <w:sz w:val="32"/>
          <w:szCs w:val="32"/>
        </w:rPr>
      </w:pPr>
      <w:r>
        <w:rPr>
          <w:sz w:val="32"/>
          <w:szCs w:val="32"/>
        </w:rPr>
        <w:t>I was not able to take shower</w:t>
      </w:r>
    </w:p>
    <w:p w14:paraId="043AD113" w14:textId="3E0FA6AB" w:rsidR="000C0481" w:rsidRDefault="000C0481">
      <w:pPr>
        <w:rPr>
          <w:sz w:val="32"/>
          <w:szCs w:val="32"/>
        </w:rPr>
      </w:pPr>
      <w:r>
        <w:rPr>
          <w:sz w:val="32"/>
          <w:szCs w:val="32"/>
        </w:rPr>
        <w:t>Mei shower nhi le saka</w:t>
      </w:r>
    </w:p>
    <w:p w14:paraId="510CED9F" w14:textId="0B5EA7BC" w:rsidR="000C0481" w:rsidRDefault="000C0481">
      <w:pPr>
        <w:rPr>
          <w:sz w:val="32"/>
          <w:szCs w:val="32"/>
        </w:rPr>
      </w:pPr>
      <w:r>
        <w:rPr>
          <w:sz w:val="32"/>
          <w:szCs w:val="32"/>
        </w:rPr>
        <w:t xml:space="preserve">I was in </w:t>
      </w:r>
      <w:r w:rsidRPr="000C0481">
        <w:rPr>
          <w:sz w:val="32"/>
          <w:szCs w:val="32"/>
          <w:highlight w:val="yellow"/>
        </w:rPr>
        <w:t>hurry</w:t>
      </w:r>
      <w:r>
        <w:rPr>
          <w:sz w:val="32"/>
          <w:szCs w:val="32"/>
        </w:rPr>
        <w:t xml:space="preserve"> that’s why I was not able to eat food</w:t>
      </w:r>
    </w:p>
    <w:p w14:paraId="730150DB" w14:textId="155D620E" w:rsidR="000C0481" w:rsidRPr="00B738BC" w:rsidRDefault="000C0481">
      <w:pPr>
        <w:rPr>
          <w:sz w:val="32"/>
          <w:szCs w:val="32"/>
        </w:rPr>
      </w:pPr>
      <w:r>
        <w:rPr>
          <w:sz w:val="32"/>
          <w:szCs w:val="32"/>
        </w:rPr>
        <w:t xml:space="preserve">Mei </w:t>
      </w:r>
      <w:r w:rsidRPr="000C0481">
        <w:rPr>
          <w:sz w:val="32"/>
          <w:szCs w:val="32"/>
          <w:highlight w:val="yellow"/>
        </w:rPr>
        <w:t>jldi mein</w:t>
      </w:r>
      <w:r>
        <w:rPr>
          <w:sz w:val="32"/>
          <w:szCs w:val="32"/>
        </w:rPr>
        <w:t xml:space="preserve"> tha es liye mei khana nhi kha saka</w:t>
      </w:r>
    </w:p>
    <w:p w14:paraId="255F0676" w14:textId="77777777" w:rsidR="004D376B" w:rsidRPr="00B738BC" w:rsidRDefault="004D376B">
      <w:pPr>
        <w:rPr>
          <w:sz w:val="32"/>
          <w:szCs w:val="32"/>
        </w:rPr>
      </w:pPr>
    </w:p>
    <w:p w14:paraId="10CCAB28" w14:textId="77777777" w:rsidR="00B65420" w:rsidRPr="00B738BC" w:rsidRDefault="00B65420">
      <w:pPr>
        <w:rPr>
          <w:sz w:val="32"/>
          <w:szCs w:val="32"/>
        </w:rPr>
      </w:pPr>
    </w:p>
    <w:sectPr w:rsidR="00B65420" w:rsidRPr="00B738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wNze2NDQwMjUzs7RQ0lEKTi0uzszPAykwrAUAtrcddywAAAA="/>
  </w:docVars>
  <w:rsids>
    <w:rsidRoot w:val="00371F6B"/>
    <w:rsid w:val="000C0481"/>
    <w:rsid w:val="00371F6B"/>
    <w:rsid w:val="004D376B"/>
    <w:rsid w:val="00941050"/>
    <w:rsid w:val="00B65420"/>
    <w:rsid w:val="00B738BC"/>
    <w:rsid w:val="00DF4E02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71B3D"/>
  <w15:chartTrackingRefBased/>
  <w15:docId w15:val="{C44A35E2-4C4A-4AD8-B581-1E458A97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96</Words>
  <Characters>587</Characters>
  <Application>Microsoft Office Word</Application>
  <DocSecurity>0</DocSecurity>
  <Lines>3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4</cp:revision>
  <dcterms:created xsi:type="dcterms:W3CDTF">2023-07-03T17:03:00Z</dcterms:created>
  <dcterms:modified xsi:type="dcterms:W3CDTF">2023-07-03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9b11e41d327eff4753ac5718421c684f314e9db0d72081e0cd35256314dc20</vt:lpwstr>
  </property>
</Properties>
</file>